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70A9BF" w14:textId="205966C5" w:rsidR="003A25D5" w:rsidRDefault="003A25D5" w:rsidP="00DA303D">
      <w:pPr>
        <w:jc w:val="center"/>
      </w:pPr>
      <w:r>
        <w:t>Zoning Board of Adjustment</w:t>
      </w:r>
    </w:p>
    <w:p w14:paraId="090D4A01" w14:textId="776F9747" w:rsidR="003A25D5" w:rsidRDefault="007C21BF" w:rsidP="00DA303D">
      <w:pPr>
        <w:jc w:val="center"/>
      </w:pPr>
      <w:r>
        <w:t>April 26, 2023</w:t>
      </w:r>
    </w:p>
    <w:p w14:paraId="280EFB96" w14:textId="61D67EAF" w:rsidR="00194207" w:rsidRDefault="00194207" w:rsidP="00DA303D">
      <w:pPr>
        <w:jc w:val="center"/>
      </w:pPr>
      <w:r>
        <w:t>Work Session</w:t>
      </w:r>
      <w:bookmarkStart w:id="0" w:name="_GoBack"/>
      <w:bookmarkEnd w:id="0"/>
    </w:p>
    <w:p w14:paraId="27CA447C" w14:textId="77777777" w:rsidR="00DA303D" w:rsidRDefault="00DA303D" w:rsidP="00DA303D">
      <w:pPr>
        <w:jc w:val="center"/>
      </w:pPr>
    </w:p>
    <w:p w14:paraId="74B3215E" w14:textId="0D1F7319" w:rsidR="007C21BF" w:rsidRDefault="44A1B3B9" w:rsidP="007C21BF">
      <w:r w:rsidRPr="44A1B3B9">
        <w:t xml:space="preserve">Carney: </w:t>
      </w:r>
      <w:r w:rsidR="007C21BF">
        <w:t xml:space="preserve">Opened up the meeting, noting all members are present and there are no cases this evening. </w:t>
      </w:r>
    </w:p>
    <w:p w14:paraId="20DB036F" w14:textId="1EB3B047" w:rsidR="007C21BF" w:rsidRDefault="007C21BF" w:rsidP="007C21BF">
      <w:r>
        <w:t xml:space="preserve">Carney: First order of business is to elect a new chair and vice chair and discuss the past minutes. </w:t>
      </w:r>
    </w:p>
    <w:p w14:paraId="60A9480E" w14:textId="7DA3722F" w:rsidR="007C21BF" w:rsidRDefault="007C21BF" w:rsidP="007C21BF">
      <w:r>
        <w:t>Carney: I move to nominate Mark Florence as chair</w:t>
      </w:r>
      <w:r w:rsidR="00194207">
        <w:t>.</w:t>
      </w:r>
      <w:r>
        <w:t xml:space="preserve"> Hatch second all voted in favor. </w:t>
      </w:r>
    </w:p>
    <w:p w14:paraId="002E9310" w14:textId="53530D1C" w:rsidR="007C21BF" w:rsidRDefault="007C21BF" w:rsidP="007C21BF">
      <w:r>
        <w:t>Florence: I nominate Gary Carney as Vice Chair</w:t>
      </w:r>
      <w:r w:rsidR="00194207">
        <w:t>.</w:t>
      </w:r>
      <w:r>
        <w:t xml:space="preserve"> Marshall second a</w:t>
      </w:r>
      <w:r w:rsidR="00194207">
        <w:t>l</w:t>
      </w:r>
      <w:r>
        <w:t xml:space="preserve">l voted in favor. </w:t>
      </w:r>
    </w:p>
    <w:p w14:paraId="07410B16" w14:textId="317099BC" w:rsidR="007C21BF" w:rsidRDefault="007C21BF" w:rsidP="007C21BF">
      <w:r>
        <w:t xml:space="preserve">Florence: Reviewed changes to the Zoning Board of Adjustment procedures </w:t>
      </w:r>
      <w:r w:rsidR="00194207">
        <w:t xml:space="preserve">and </w:t>
      </w:r>
      <w:r>
        <w:t>highlighted some changes</w:t>
      </w:r>
      <w:r w:rsidR="00194207">
        <w:t xml:space="preserve">. For </w:t>
      </w:r>
      <w:r>
        <w:t xml:space="preserve">example, </w:t>
      </w:r>
      <w:r w:rsidR="00194207">
        <w:t xml:space="preserve">the </w:t>
      </w:r>
      <w:r>
        <w:t xml:space="preserve">chairman should be chair. </w:t>
      </w:r>
    </w:p>
    <w:p w14:paraId="4FF84252" w14:textId="62C25450" w:rsidR="007C21BF" w:rsidRDefault="00A32D61" w:rsidP="007C21BF">
      <w:r>
        <w:t xml:space="preserve">Hatch: </w:t>
      </w:r>
      <w:r w:rsidR="00194207">
        <w:t xml:space="preserve">Approved the </w:t>
      </w:r>
      <w:r>
        <w:t>proposed amendm</w:t>
      </w:r>
      <w:r w:rsidR="00155395">
        <w:t>ent to the</w:t>
      </w:r>
      <w:r w:rsidR="00194207">
        <w:t xml:space="preserve"> Zoning Boards'</w:t>
      </w:r>
      <w:r w:rsidR="00155395">
        <w:t xml:space="preserve"> procedur</w:t>
      </w:r>
      <w:r w:rsidR="00194207">
        <w:t>es.</w:t>
      </w:r>
      <w:r w:rsidR="00155395">
        <w:t xml:space="preserve"> C</w:t>
      </w:r>
      <w:r>
        <w:t>arney</w:t>
      </w:r>
      <w:r w:rsidR="00194207">
        <w:t>,</w:t>
      </w:r>
      <w:r>
        <w:t xml:space="preserve"> second</w:t>
      </w:r>
      <w:r w:rsidR="00194207">
        <w:t>,</w:t>
      </w:r>
      <w:r>
        <w:t xml:space="preserve"> all voted in favor. </w:t>
      </w:r>
    </w:p>
    <w:p w14:paraId="7D6A361C" w14:textId="2ACDF373" w:rsidR="00A32D61" w:rsidRDefault="00A32D61" w:rsidP="007C21BF">
      <w:r>
        <w:t xml:space="preserve">Florence: provided the </w:t>
      </w:r>
      <w:r w:rsidR="00155395">
        <w:t xml:space="preserve">draft </w:t>
      </w:r>
      <w:r>
        <w:t xml:space="preserve">transcript </w:t>
      </w:r>
      <w:r w:rsidR="00155395">
        <w:t xml:space="preserve">for the March </w:t>
      </w:r>
      <w:r>
        <w:t>27, 2023 meeting using his program GPT 3.5</w:t>
      </w:r>
      <w:r w:rsidR="00194207">
        <w:t>. T</w:t>
      </w:r>
      <w:r>
        <w:t xml:space="preserve">he board was very pleased </w:t>
      </w:r>
      <w:r w:rsidR="00194207">
        <w:t xml:space="preserve">with </w:t>
      </w:r>
      <w:r>
        <w:t>how</w:t>
      </w:r>
      <w:r w:rsidR="00155395">
        <w:t xml:space="preserve"> they turned out. Florence will also run March 13, 2023</w:t>
      </w:r>
      <w:r w:rsidR="00194207">
        <w:t>,</w:t>
      </w:r>
      <w:r w:rsidR="00155395">
        <w:t xml:space="preserve"> minutes through his software. </w:t>
      </w:r>
    </w:p>
    <w:p w14:paraId="1503A8CD" w14:textId="358F5354" w:rsidR="00155395" w:rsidRDefault="007A35B2" w:rsidP="007C21BF">
      <w:r>
        <w:t>Carney: suggest</w:t>
      </w:r>
      <w:r w:rsidR="00155395">
        <w:t xml:space="preserve"> </w:t>
      </w:r>
      <w:r w:rsidR="00194207">
        <w:t>looking</w:t>
      </w:r>
      <w:r w:rsidR="00155395">
        <w:t xml:space="preserve"> into microphones for the </w:t>
      </w:r>
      <w:r>
        <w:t>recorder.</w:t>
      </w:r>
    </w:p>
    <w:p w14:paraId="22122B87" w14:textId="54BE6AAB" w:rsidR="007A35B2" w:rsidRDefault="007A35B2" w:rsidP="007C21BF">
      <w:r>
        <w:t>Florence: Reviewed the database he compiled</w:t>
      </w:r>
      <w:r w:rsidR="00194207">
        <w:t xml:space="preserve"> with</w:t>
      </w:r>
      <w:r>
        <w:t xml:space="preserve"> </w:t>
      </w:r>
      <w:r w:rsidR="00194207">
        <w:t>every case since he has been on the board.</w:t>
      </w:r>
    </w:p>
    <w:p w14:paraId="06ED1F9F" w14:textId="40F80836" w:rsidR="00194207" w:rsidRDefault="00194207" w:rsidP="007C21BF">
      <w:r>
        <w:t xml:space="preserve">Florence will forward Joe </w:t>
      </w:r>
      <w:proofErr w:type="spellStart"/>
      <w:r>
        <w:t>Tapp</w:t>
      </w:r>
      <w:proofErr w:type="spellEnd"/>
      <w:r>
        <w:t xml:space="preserve"> the Zoning Board handbook (OSI)</w:t>
      </w:r>
    </w:p>
    <w:p w14:paraId="28A44501" w14:textId="6C9FFA5C" w:rsidR="00194207" w:rsidRDefault="00194207" w:rsidP="007C21BF">
      <w:r>
        <w:t xml:space="preserve">Hatch: As commissioner representing the Town of Washington for Upper Valley, a letter for support to recruit a liaison development of ADU was clear from the town's perspective that the select board did not support the housing development. </w:t>
      </w:r>
    </w:p>
    <w:p w14:paraId="287D63D0" w14:textId="7A3D50B9" w:rsidR="00194207" w:rsidRDefault="00194207" w:rsidP="007C21BF">
      <w:r>
        <w:t xml:space="preserve">Florence moved to adjourn the work session, and Marshall second all voted in favor. </w:t>
      </w:r>
    </w:p>
    <w:p w14:paraId="6D6AE313" w14:textId="77777777" w:rsidR="00194207" w:rsidRDefault="00194207" w:rsidP="007C21BF"/>
    <w:p w14:paraId="719B3985" w14:textId="6AFA8997" w:rsidR="00194207" w:rsidRDefault="00194207" w:rsidP="007C21BF">
      <w:r>
        <w:t>Meeting adjourned: 8.25 pm</w:t>
      </w:r>
    </w:p>
    <w:p w14:paraId="1097BD14" w14:textId="58C6ADB9" w:rsidR="00194207" w:rsidRDefault="00194207" w:rsidP="007C21BF">
      <w:r>
        <w:t>Respectfully Submitted</w:t>
      </w:r>
    </w:p>
    <w:p w14:paraId="283D7538" w14:textId="7600FB40" w:rsidR="00194207" w:rsidRDefault="00194207" w:rsidP="007C21BF">
      <w:r>
        <w:t>Deborah DeFosse</w:t>
      </w:r>
    </w:p>
    <w:p w14:paraId="59CD459F" w14:textId="77777777" w:rsidR="007A35B2" w:rsidRDefault="007A35B2" w:rsidP="007C21BF"/>
    <w:p w14:paraId="3F0573CA" w14:textId="77777777" w:rsidR="007A35B2" w:rsidRDefault="007A35B2" w:rsidP="007C21BF"/>
    <w:p w14:paraId="2CDE7D85" w14:textId="77777777" w:rsidR="007A35B2" w:rsidRDefault="007A35B2" w:rsidP="007C21BF"/>
    <w:p w14:paraId="6D06AD67" w14:textId="77777777" w:rsidR="00155395" w:rsidRDefault="00155395" w:rsidP="007C21BF"/>
    <w:p w14:paraId="13FE4551" w14:textId="77777777" w:rsidR="007C21BF" w:rsidRPr="44A1B3B9" w:rsidRDefault="007C21BF" w:rsidP="007C21BF"/>
    <w:sectPr w:rsidR="007C21BF" w:rsidRPr="44A1B3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NrI0NTY1NLK0MLNQ0lEKTi0uzszPAykwqQUAYnLXZywAAAA="/>
  </w:docVars>
  <w:rsids>
    <w:rsidRoot w:val="29D43D85"/>
    <w:rsid w:val="000172BA"/>
    <w:rsid w:val="00072CC8"/>
    <w:rsid w:val="000859F0"/>
    <w:rsid w:val="000A63B3"/>
    <w:rsid w:val="000B763E"/>
    <w:rsid w:val="000F29F9"/>
    <w:rsid w:val="00101040"/>
    <w:rsid w:val="0011385E"/>
    <w:rsid w:val="00113931"/>
    <w:rsid w:val="00115E9B"/>
    <w:rsid w:val="00153450"/>
    <w:rsid w:val="00155395"/>
    <w:rsid w:val="00194207"/>
    <w:rsid w:val="001D0E06"/>
    <w:rsid w:val="001D49B3"/>
    <w:rsid w:val="00210EC2"/>
    <w:rsid w:val="0025465F"/>
    <w:rsid w:val="00277F78"/>
    <w:rsid w:val="002A59EB"/>
    <w:rsid w:val="002B76DD"/>
    <w:rsid w:val="002E1A51"/>
    <w:rsid w:val="002E28B9"/>
    <w:rsid w:val="0031726E"/>
    <w:rsid w:val="003473F0"/>
    <w:rsid w:val="00351419"/>
    <w:rsid w:val="00373F3E"/>
    <w:rsid w:val="00380D2A"/>
    <w:rsid w:val="003838D4"/>
    <w:rsid w:val="00384676"/>
    <w:rsid w:val="003900D1"/>
    <w:rsid w:val="003A25D5"/>
    <w:rsid w:val="003B2F2E"/>
    <w:rsid w:val="003C6936"/>
    <w:rsid w:val="003D1957"/>
    <w:rsid w:val="003D7287"/>
    <w:rsid w:val="0041457A"/>
    <w:rsid w:val="00432737"/>
    <w:rsid w:val="0044343E"/>
    <w:rsid w:val="004555DC"/>
    <w:rsid w:val="00472934"/>
    <w:rsid w:val="004B4ADC"/>
    <w:rsid w:val="004C23AE"/>
    <w:rsid w:val="004E3BD9"/>
    <w:rsid w:val="004E5DAD"/>
    <w:rsid w:val="004E7118"/>
    <w:rsid w:val="0051176F"/>
    <w:rsid w:val="005242A9"/>
    <w:rsid w:val="00531DC8"/>
    <w:rsid w:val="0054725C"/>
    <w:rsid w:val="005474FB"/>
    <w:rsid w:val="005961E3"/>
    <w:rsid w:val="005B7955"/>
    <w:rsid w:val="005C3BDA"/>
    <w:rsid w:val="005E2594"/>
    <w:rsid w:val="005E61EA"/>
    <w:rsid w:val="005F0532"/>
    <w:rsid w:val="00624B13"/>
    <w:rsid w:val="00645C0A"/>
    <w:rsid w:val="00683000"/>
    <w:rsid w:val="007309D8"/>
    <w:rsid w:val="00731FFD"/>
    <w:rsid w:val="00735AD8"/>
    <w:rsid w:val="007533D4"/>
    <w:rsid w:val="007750DD"/>
    <w:rsid w:val="007A35B2"/>
    <w:rsid w:val="007A7876"/>
    <w:rsid w:val="007B0F5F"/>
    <w:rsid w:val="007C21BF"/>
    <w:rsid w:val="007C2A41"/>
    <w:rsid w:val="007F0A67"/>
    <w:rsid w:val="0080232F"/>
    <w:rsid w:val="008203F2"/>
    <w:rsid w:val="00825414"/>
    <w:rsid w:val="0086378D"/>
    <w:rsid w:val="00864F21"/>
    <w:rsid w:val="00864F9B"/>
    <w:rsid w:val="00887D35"/>
    <w:rsid w:val="00892AEA"/>
    <w:rsid w:val="008B77AE"/>
    <w:rsid w:val="008E09DD"/>
    <w:rsid w:val="008E5813"/>
    <w:rsid w:val="008E6FC0"/>
    <w:rsid w:val="008F4518"/>
    <w:rsid w:val="00910402"/>
    <w:rsid w:val="00945207"/>
    <w:rsid w:val="0096388C"/>
    <w:rsid w:val="00964293"/>
    <w:rsid w:val="009B56B2"/>
    <w:rsid w:val="009C13BF"/>
    <w:rsid w:val="009D660B"/>
    <w:rsid w:val="009E066F"/>
    <w:rsid w:val="009F5C01"/>
    <w:rsid w:val="00A06F72"/>
    <w:rsid w:val="00A21AA8"/>
    <w:rsid w:val="00A32D61"/>
    <w:rsid w:val="00A5302D"/>
    <w:rsid w:val="00A71E30"/>
    <w:rsid w:val="00A862E5"/>
    <w:rsid w:val="00AB2AFB"/>
    <w:rsid w:val="00AE1BE2"/>
    <w:rsid w:val="00AF0F93"/>
    <w:rsid w:val="00B44EAE"/>
    <w:rsid w:val="00B46D4E"/>
    <w:rsid w:val="00B51FED"/>
    <w:rsid w:val="00B567D5"/>
    <w:rsid w:val="00B61253"/>
    <w:rsid w:val="00B66021"/>
    <w:rsid w:val="00B81132"/>
    <w:rsid w:val="00B81C92"/>
    <w:rsid w:val="00B97398"/>
    <w:rsid w:val="00BB3987"/>
    <w:rsid w:val="00BC4FFE"/>
    <w:rsid w:val="00BD2375"/>
    <w:rsid w:val="00C07E1D"/>
    <w:rsid w:val="00C168CC"/>
    <w:rsid w:val="00C319DA"/>
    <w:rsid w:val="00C360C8"/>
    <w:rsid w:val="00C4393F"/>
    <w:rsid w:val="00C443CA"/>
    <w:rsid w:val="00C85D63"/>
    <w:rsid w:val="00C87AD2"/>
    <w:rsid w:val="00C90DDE"/>
    <w:rsid w:val="00CB15DA"/>
    <w:rsid w:val="00CB6392"/>
    <w:rsid w:val="00CD6277"/>
    <w:rsid w:val="00CF3456"/>
    <w:rsid w:val="00D03157"/>
    <w:rsid w:val="00D14698"/>
    <w:rsid w:val="00D14D85"/>
    <w:rsid w:val="00D24E93"/>
    <w:rsid w:val="00D37403"/>
    <w:rsid w:val="00D64556"/>
    <w:rsid w:val="00D77A21"/>
    <w:rsid w:val="00D95E29"/>
    <w:rsid w:val="00DA21A0"/>
    <w:rsid w:val="00DA303D"/>
    <w:rsid w:val="00DA3339"/>
    <w:rsid w:val="00DA574B"/>
    <w:rsid w:val="00DC2163"/>
    <w:rsid w:val="00DC6FAD"/>
    <w:rsid w:val="00DD44B5"/>
    <w:rsid w:val="00E239DB"/>
    <w:rsid w:val="00E37962"/>
    <w:rsid w:val="00E417E1"/>
    <w:rsid w:val="00E60EC2"/>
    <w:rsid w:val="00E62522"/>
    <w:rsid w:val="00E66F61"/>
    <w:rsid w:val="00E81952"/>
    <w:rsid w:val="00E9777A"/>
    <w:rsid w:val="00EB50B1"/>
    <w:rsid w:val="00EE289B"/>
    <w:rsid w:val="00EF1649"/>
    <w:rsid w:val="00F020D8"/>
    <w:rsid w:val="00F524E3"/>
    <w:rsid w:val="00F6469A"/>
    <w:rsid w:val="00F82CAA"/>
    <w:rsid w:val="00F864A9"/>
    <w:rsid w:val="00FB686F"/>
    <w:rsid w:val="29D43D85"/>
    <w:rsid w:val="44A1B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43D85"/>
  <w15:chartTrackingRefBased/>
  <w15:docId w15:val="{E07DC9EF-803B-4C8C-B998-807623AB4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DeFosse</dc:creator>
  <cp:keywords/>
  <dc:description/>
  <cp:lastModifiedBy>Microsoft account</cp:lastModifiedBy>
  <cp:revision>5</cp:revision>
  <dcterms:created xsi:type="dcterms:W3CDTF">2023-04-24T18:03:00Z</dcterms:created>
  <dcterms:modified xsi:type="dcterms:W3CDTF">2023-05-31T17:14:00Z</dcterms:modified>
</cp:coreProperties>
</file>